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A799D" w14:textId="6BF8B30A" w:rsidR="006731BF" w:rsidRDefault="00612BC3">
      <w:pP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  <w:r>
        <w:rPr>
          <w:rFonts w:ascii="Helvetica" w:hAnsi="Helvetica" w:cs="Helvetica"/>
          <w:color w:val="62646A"/>
          <w:shd w:val="clear" w:color="auto" w:fill="FFFFFF"/>
        </w:rPr>
        <w:t xml:space="preserve">Hello and </w:t>
      </w:r>
      <w:proofErr w:type="gramStart"/>
      <w:r>
        <w:rPr>
          <w:rFonts w:ascii="Helvetica" w:hAnsi="Helvetica" w:cs="Helvetica"/>
          <w:color w:val="62646A"/>
          <w:shd w:val="clear" w:color="auto" w:fill="FFFFFF"/>
        </w:rPr>
        <w:t>Thank</w:t>
      </w:r>
      <w:proofErr w:type="gramEnd"/>
      <w:r>
        <w:rPr>
          <w:rFonts w:ascii="Helvetica" w:hAnsi="Helvetica" w:cs="Helvetica"/>
          <w:color w:val="62646A"/>
          <w:shd w:val="clear" w:color="auto" w:fill="FFFFFF"/>
        </w:rPr>
        <w:t xml:space="preserve"> you for visiting my gig. I’m a professional and creative graphic designer. I will design </w:t>
      </w:r>
      <w:r w:rsidRPr="00C07287">
        <w:rPr>
          <w:rStyle w:val="Strong"/>
          <w:rFonts w:ascii="Helvetica" w:hAnsi="Helvetica" w:cs="Helvetica"/>
          <w:color w:val="62646A"/>
          <w:highlight w:val="yellow"/>
          <w:bdr w:val="none" w:sz="0" w:space="0" w:color="auto" w:frame="1"/>
          <w:shd w:val="clear" w:color="auto" w:fill="FFFFFF"/>
        </w:rPr>
        <w:t>clean and modern and sophisticated </w:t>
      </w:r>
      <w:r w:rsidR="000D1D33">
        <w:rPr>
          <w:rFonts w:ascii="Helvetica" w:hAnsi="Helvetica" w:cs="Helvetica"/>
          <w:color w:val="62646A"/>
          <w:shd w:val="clear" w:color="auto" w:fill="FFFFFF"/>
        </w:rPr>
        <w:t xml:space="preserve">power point </w:t>
      </w:r>
      <w:proofErr w:type="gramStart"/>
      <w:r w:rsidR="000D1D33">
        <w:rPr>
          <w:rFonts w:ascii="Helvetica" w:hAnsi="Helvetica" w:cs="Helvetica"/>
          <w:color w:val="62646A"/>
          <w:shd w:val="clear" w:color="auto" w:fill="FFFFFF"/>
        </w:rPr>
        <w:t xml:space="preserve">presentation </w:t>
      </w:r>
      <w:r>
        <w:rPr>
          <w:rFonts w:ascii="Helvetica" w:hAnsi="Helvetica" w:cs="Helvetica"/>
          <w:color w:val="62646A"/>
          <w:shd w:val="clear" w:color="auto" w:fill="FFFFFF"/>
        </w:rPr>
        <w:t>.</w:t>
      </w:r>
      <w:proofErr w:type="gramEnd"/>
      <w:r>
        <w:rPr>
          <w:rFonts w:ascii="Helvetica" w:hAnsi="Helvetica" w:cs="Helvetica"/>
          <w:color w:val="62646A"/>
          <w:shd w:val="clear" w:color="auto" w:fill="FFFFFF"/>
        </w:rPr>
        <w:t> 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  <w:t>My main aim is 100% customer satisfaction.</w:t>
      </w:r>
    </w:p>
    <w:p w14:paraId="48A4695A" w14:textId="3EF97C1F" w:rsidR="00612BC3" w:rsidRDefault="00612BC3" w:rsidP="00612BC3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</w:pPr>
      <w:r w:rsidRPr="00612BC3"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  <w:br/>
        <w:t>What you will Get:</w:t>
      </w:r>
    </w:p>
    <w:p w14:paraId="041B83E9" w14:textId="4842AF1B" w:rsidR="000D1D33" w:rsidRDefault="000D1D33" w:rsidP="00612BC3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</w:pPr>
      <w:r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  <w:t xml:space="preserve">  </w:t>
      </w:r>
    </w:p>
    <w:p w14:paraId="10C5F5E5" w14:textId="77777777" w:rsidR="000D1D33" w:rsidRPr="000D1D33" w:rsidRDefault="000D1D33" w:rsidP="000D1D33">
      <w:pPr>
        <w:numPr>
          <w:ilvl w:val="0"/>
          <w:numId w:val="4"/>
        </w:numPr>
        <w:shd w:val="clear" w:color="auto" w:fill="FFFFFF"/>
        <w:spacing w:after="0" w:line="240" w:lineRule="auto"/>
        <w:ind w:left="1155" w:right="75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0D1D33">
        <w:rPr>
          <w:rFonts w:ascii="Helvetica" w:eastAsia="Times New Roman" w:hAnsi="Helvetica" w:cs="Helvetica"/>
          <w:color w:val="62646A"/>
          <w:sz w:val="24"/>
          <w:szCs w:val="24"/>
        </w:rPr>
        <w:t>Training Presentations</w:t>
      </w:r>
    </w:p>
    <w:p w14:paraId="14F88214" w14:textId="63E82808" w:rsidR="000D1D33" w:rsidRPr="000D1D33" w:rsidRDefault="000D1D33" w:rsidP="000D1D33">
      <w:pPr>
        <w:numPr>
          <w:ilvl w:val="0"/>
          <w:numId w:val="4"/>
        </w:numPr>
        <w:shd w:val="clear" w:color="auto" w:fill="FFFFFF"/>
        <w:spacing w:after="0" w:line="240" w:lineRule="auto"/>
        <w:ind w:left="1155" w:right="75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0D1D33">
        <w:rPr>
          <w:rFonts w:ascii="Helvetica" w:eastAsia="Times New Roman" w:hAnsi="Helvetica" w:cs="Helvetica"/>
          <w:color w:val="62646A"/>
          <w:sz w:val="24"/>
          <w:szCs w:val="24"/>
        </w:rPr>
        <w:t>Seminars &amp; Webinars</w:t>
      </w:r>
    </w:p>
    <w:p w14:paraId="1CA2E57A" w14:textId="77777777" w:rsidR="000D1D33" w:rsidRPr="000D1D33" w:rsidRDefault="000D1D33" w:rsidP="000D1D33">
      <w:pPr>
        <w:numPr>
          <w:ilvl w:val="0"/>
          <w:numId w:val="4"/>
        </w:numPr>
        <w:shd w:val="clear" w:color="auto" w:fill="FFFFFF"/>
        <w:spacing w:after="0" w:line="240" w:lineRule="auto"/>
        <w:ind w:left="1155" w:right="75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0D1D33">
        <w:rPr>
          <w:rFonts w:ascii="Helvetica" w:eastAsia="Times New Roman" w:hAnsi="Helvetica" w:cs="Helvetica"/>
          <w:color w:val="62646A"/>
          <w:sz w:val="24"/>
          <w:szCs w:val="24"/>
        </w:rPr>
        <w:t>Sales Presentations</w:t>
      </w:r>
    </w:p>
    <w:p w14:paraId="414483AA" w14:textId="3F91B041" w:rsidR="000D1D33" w:rsidRDefault="000D1D33" w:rsidP="000D1D33">
      <w:pPr>
        <w:shd w:val="clear" w:color="auto" w:fill="FFFFFF"/>
        <w:spacing w:after="0" w:line="240" w:lineRule="auto"/>
        <w:ind w:left="1155"/>
        <w:textAlignment w:val="baseline"/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</w:pPr>
      <w:r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  <w:t>Assignment Presentation.</w:t>
      </w:r>
    </w:p>
    <w:p w14:paraId="69EC8036" w14:textId="5573875C" w:rsidR="00BD112B" w:rsidRPr="00BD112B" w:rsidRDefault="00BD112B" w:rsidP="00BD112B">
      <w:pPr>
        <w:numPr>
          <w:ilvl w:val="0"/>
          <w:numId w:val="5"/>
        </w:numPr>
        <w:shd w:val="clear" w:color="auto" w:fill="FFFFFF"/>
        <w:spacing w:after="0" w:line="240" w:lineRule="auto"/>
        <w:ind w:left="1155" w:right="75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BD112B">
        <w:rPr>
          <w:rFonts w:ascii="Helvetica" w:eastAsia="Times New Roman" w:hAnsi="Helvetica" w:cs="Helvetica"/>
          <w:color w:val="62646A"/>
          <w:sz w:val="24"/>
          <w:szCs w:val="24"/>
        </w:rPr>
        <w:t>PPT, PPT</w:t>
      </w:r>
      <w:r>
        <w:rPr>
          <w:rFonts w:ascii="Helvetica" w:eastAsia="Times New Roman" w:hAnsi="Helvetica" w:cs="Helvetica"/>
          <w:color w:val="62646A"/>
          <w:sz w:val="24"/>
          <w:szCs w:val="24"/>
        </w:rPr>
        <w:t>X</w:t>
      </w:r>
      <w:r w:rsidRPr="00BD112B">
        <w:rPr>
          <w:rFonts w:ascii="Helvetica" w:eastAsia="Times New Roman" w:hAnsi="Helvetica" w:cs="Helvetica"/>
          <w:color w:val="62646A"/>
          <w:sz w:val="24"/>
          <w:szCs w:val="24"/>
        </w:rPr>
        <w:t>, PDF files</w:t>
      </w:r>
    </w:p>
    <w:p w14:paraId="53237E03" w14:textId="4B77C216" w:rsidR="000D1D33" w:rsidRDefault="000D1D33" w:rsidP="000D1D33">
      <w:pPr>
        <w:shd w:val="clear" w:color="auto" w:fill="FFFFFF"/>
        <w:spacing w:after="0" w:line="240" w:lineRule="auto"/>
        <w:ind w:left="1155"/>
        <w:textAlignment w:val="baseline"/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</w:pPr>
    </w:p>
    <w:p w14:paraId="35F2A323" w14:textId="386954A6" w:rsidR="000D1D33" w:rsidRDefault="000D1D33" w:rsidP="00612BC3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</w:pPr>
    </w:p>
    <w:p w14:paraId="3BE14377" w14:textId="77777777" w:rsidR="000D1D33" w:rsidRDefault="000D1D33" w:rsidP="00612BC3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</w:pPr>
    </w:p>
    <w:p w14:paraId="186CC556" w14:textId="77777777" w:rsidR="00612BC3" w:rsidRPr="00612BC3" w:rsidRDefault="00612BC3" w:rsidP="00612BC3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612BC3"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  <w:t>Why choose Me:</w:t>
      </w:r>
    </w:p>
    <w:p w14:paraId="1FDB2C71" w14:textId="77777777" w:rsidR="00612BC3" w:rsidRPr="00612BC3" w:rsidRDefault="00612BC3" w:rsidP="00612BC3">
      <w:pPr>
        <w:numPr>
          <w:ilvl w:val="0"/>
          <w:numId w:val="2"/>
        </w:numPr>
        <w:shd w:val="clear" w:color="auto" w:fill="FFFFFF"/>
        <w:spacing w:after="0" w:line="240" w:lineRule="auto"/>
        <w:ind w:left="115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612BC3">
        <w:rPr>
          <w:rFonts w:ascii="Helvetica" w:eastAsia="Times New Roman" w:hAnsi="Helvetica" w:cs="Helvetica"/>
          <w:color w:val="62646A"/>
          <w:sz w:val="24"/>
          <w:szCs w:val="24"/>
        </w:rPr>
        <w:t>Best quality service!</w:t>
      </w:r>
    </w:p>
    <w:p w14:paraId="3644A75E" w14:textId="77777777" w:rsidR="00612BC3" w:rsidRPr="00612BC3" w:rsidRDefault="00612BC3" w:rsidP="00612BC3">
      <w:pPr>
        <w:numPr>
          <w:ilvl w:val="0"/>
          <w:numId w:val="2"/>
        </w:numPr>
        <w:shd w:val="clear" w:color="auto" w:fill="FFFFFF"/>
        <w:spacing w:after="0" w:line="240" w:lineRule="auto"/>
        <w:ind w:left="115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612BC3">
        <w:rPr>
          <w:rFonts w:ascii="Helvetica" w:eastAsia="Times New Roman" w:hAnsi="Helvetica" w:cs="Helvetica"/>
          <w:color w:val="62646A"/>
          <w:sz w:val="24"/>
          <w:szCs w:val="24"/>
        </w:rPr>
        <w:t>High-quality Design</w:t>
      </w:r>
    </w:p>
    <w:p w14:paraId="02D5A375" w14:textId="77777777" w:rsidR="00612BC3" w:rsidRPr="00612BC3" w:rsidRDefault="00612BC3" w:rsidP="00612BC3">
      <w:pPr>
        <w:numPr>
          <w:ilvl w:val="0"/>
          <w:numId w:val="2"/>
        </w:numPr>
        <w:shd w:val="clear" w:color="auto" w:fill="FFFFFF"/>
        <w:spacing w:after="0" w:line="240" w:lineRule="auto"/>
        <w:ind w:left="115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612BC3">
        <w:rPr>
          <w:rFonts w:ascii="Helvetica" w:eastAsia="Times New Roman" w:hAnsi="Helvetica" w:cs="Helvetica"/>
          <w:color w:val="62646A"/>
          <w:sz w:val="24"/>
          <w:szCs w:val="24"/>
        </w:rPr>
        <w:t>Quick response</w:t>
      </w:r>
    </w:p>
    <w:p w14:paraId="58EC7EF8" w14:textId="77777777" w:rsidR="00612BC3" w:rsidRPr="00612BC3" w:rsidRDefault="00612BC3" w:rsidP="00612BC3">
      <w:pPr>
        <w:numPr>
          <w:ilvl w:val="0"/>
          <w:numId w:val="2"/>
        </w:numPr>
        <w:shd w:val="clear" w:color="auto" w:fill="FFFFFF"/>
        <w:spacing w:after="0" w:line="240" w:lineRule="auto"/>
        <w:ind w:left="115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612BC3">
        <w:rPr>
          <w:rFonts w:ascii="Helvetica" w:eastAsia="Times New Roman" w:hAnsi="Helvetica" w:cs="Helvetica"/>
          <w:color w:val="62646A"/>
          <w:sz w:val="24"/>
          <w:szCs w:val="24"/>
        </w:rPr>
        <w:t>Unlimited Revisions</w:t>
      </w:r>
    </w:p>
    <w:p w14:paraId="03CFC42B" w14:textId="77777777" w:rsidR="00612BC3" w:rsidRPr="00612BC3" w:rsidRDefault="00612BC3" w:rsidP="00612BC3">
      <w:pPr>
        <w:numPr>
          <w:ilvl w:val="0"/>
          <w:numId w:val="2"/>
        </w:numPr>
        <w:shd w:val="clear" w:color="auto" w:fill="FFFFFF"/>
        <w:spacing w:after="0" w:line="240" w:lineRule="auto"/>
        <w:ind w:left="115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612BC3">
        <w:rPr>
          <w:rFonts w:ascii="Helvetica" w:eastAsia="Times New Roman" w:hAnsi="Helvetica" w:cs="Helvetica"/>
          <w:color w:val="62646A"/>
          <w:sz w:val="24"/>
          <w:szCs w:val="24"/>
        </w:rPr>
        <w:t>Customer satisfaction and 100% Money back Guarantee</w:t>
      </w:r>
    </w:p>
    <w:p w14:paraId="17040983" w14:textId="11332FA5" w:rsidR="00C07287" w:rsidRPr="00C07287" w:rsidRDefault="000D1D33" w:rsidP="00C07287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>
        <w:rPr>
          <w:rFonts w:ascii="Helvetica" w:eastAsia="Times New Roman" w:hAnsi="Helvetica" w:cs="Helvetica"/>
          <w:color w:val="62646A"/>
          <w:sz w:val="24"/>
          <w:szCs w:val="24"/>
        </w:rPr>
        <w:t xml:space="preserve"> </w:t>
      </w:r>
      <w:r w:rsidR="00C07287" w:rsidRPr="00C07287"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  <w:t>Please Note:</w:t>
      </w:r>
      <w:r w:rsidR="00C07287" w:rsidRPr="00C07287">
        <w:rPr>
          <w:rFonts w:ascii="Helvetica" w:eastAsia="Times New Roman" w:hAnsi="Helvetica" w:cs="Helvetica"/>
          <w:color w:val="62646A"/>
          <w:sz w:val="24"/>
          <w:szCs w:val="24"/>
        </w:rPr>
        <w:t>  Don’t hesitate to contact me, I am always available for you.</w:t>
      </w:r>
    </w:p>
    <w:p w14:paraId="10ED9CB1" w14:textId="77777777" w:rsidR="00C07287" w:rsidRPr="00C07287" w:rsidRDefault="00C07287" w:rsidP="00C07287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07287">
        <w:rPr>
          <w:rFonts w:ascii="Helvetica" w:eastAsia="Times New Roman" w:hAnsi="Helvetica" w:cs="Helvetica"/>
          <w:b/>
          <w:bCs/>
          <w:color w:val="62646A"/>
          <w:sz w:val="24"/>
          <w:szCs w:val="24"/>
          <w:bdr w:val="none" w:sz="0" w:space="0" w:color="auto" w:frame="1"/>
        </w:rPr>
        <w:t>Regards:</w:t>
      </w:r>
    </w:p>
    <w:p w14:paraId="06A0EB53" w14:textId="519E2DD3" w:rsidR="00C07287" w:rsidRPr="00C07287" w:rsidRDefault="00C07287" w:rsidP="00C07287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07287">
        <w:rPr>
          <w:rFonts w:ascii="Helvetica" w:eastAsia="Times New Roman" w:hAnsi="Helvetica" w:cs="Helvetica"/>
          <w:color w:val="62646A"/>
          <w:sz w:val="24"/>
          <w:szCs w:val="24"/>
        </w:rPr>
        <w:t>Muhammad Ahsan Aziz</w:t>
      </w:r>
      <w:r w:rsidR="00765796">
        <w:rPr>
          <w:rFonts w:ascii="Helvetica" w:eastAsia="Times New Roman" w:hAnsi="Helvetica" w:cs="Helvetica"/>
          <w:color w:val="62646A"/>
          <w:sz w:val="24"/>
          <w:szCs w:val="24"/>
        </w:rPr>
        <w:t>.</w:t>
      </w:r>
    </w:p>
    <w:p w14:paraId="71131E68" w14:textId="77777777" w:rsidR="00C07287" w:rsidRPr="00612BC3" w:rsidRDefault="00C07287" w:rsidP="00C07287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14:paraId="368033E2" w14:textId="240E88ED" w:rsidR="00612BC3" w:rsidRDefault="00612BC3">
      <w:pP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</w:p>
    <w:p w14:paraId="562ED362" w14:textId="77777777" w:rsidR="00612BC3" w:rsidRDefault="00612BC3"/>
    <w:sectPr w:rsidR="00612B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33C6E"/>
    <w:multiLevelType w:val="multilevel"/>
    <w:tmpl w:val="17B4B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8041F9"/>
    <w:multiLevelType w:val="multilevel"/>
    <w:tmpl w:val="6024A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2470B0"/>
    <w:multiLevelType w:val="multilevel"/>
    <w:tmpl w:val="9E62B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076F49"/>
    <w:multiLevelType w:val="multilevel"/>
    <w:tmpl w:val="2CE0F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9811E0A"/>
    <w:multiLevelType w:val="multilevel"/>
    <w:tmpl w:val="21A8B1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0ILQ0NLC3NzU0tLcyUdpeDU4uLM/DyQAuNaAIyf7aosAAAA"/>
  </w:docVars>
  <w:rsids>
    <w:rsidRoot w:val="00612BC3"/>
    <w:rsid w:val="000D1D33"/>
    <w:rsid w:val="00612BC3"/>
    <w:rsid w:val="006731BF"/>
    <w:rsid w:val="00765796"/>
    <w:rsid w:val="008D1D0B"/>
    <w:rsid w:val="00BD112B"/>
    <w:rsid w:val="00C07287"/>
    <w:rsid w:val="00E57CCD"/>
    <w:rsid w:val="00E8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6B6FF"/>
  <w15:chartTrackingRefBased/>
  <w15:docId w15:val="{E994CB81-9DB8-4775-8F84-F19E79C6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612BC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2B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san Aziz</dc:creator>
  <cp:keywords/>
  <dc:description/>
  <cp:lastModifiedBy>Muhammad Ahsan Aziz</cp:lastModifiedBy>
  <cp:revision>4</cp:revision>
  <dcterms:created xsi:type="dcterms:W3CDTF">2021-08-06T12:55:00Z</dcterms:created>
  <dcterms:modified xsi:type="dcterms:W3CDTF">2021-10-03T12:28:00Z</dcterms:modified>
</cp:coreProperties>
</file>